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CFA1F" w14:textId="77777777" w:rsidR="00541A2D" w:rsidRDefault="00541A2D" w:rsidP="184C0106">
      <w:pPr>
        <w:pStyle w:val="Heading1"/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</w:pPr>
      <w:r w:rsidRPr="00541A2D">
        <w:rPr>
          <w:rFonts w:asciiTheme="majorHAnsi" w:hAnsiTheme="majorHAnsi" w:cstheme="majorHAnsi"/>
          <w:color w:val="DE3518" w:themeColor="text1"/>
          <w:spacing w:val="-10"/>
          <w:kern w:val="28"/>
          <w:sz w:val="56"/>
          <w:szCs w:val="56"/>
        </w:rPr>
        <w:t>Strategic Marketing Plan</w:t>
      </w:r>
    </w:p>
    <w:p w14:paraId="354ACF7D" w14:textId="77777777" w:rsidR="00541A2D" w:rsidRDefault="00541A2D" w:rsidP="00541A2D">
      <w:pPr>
        <w:pStyle w:val="Heading1"/>
      </w:pPr>
      <w:r w:rsidRPr="003E4721">
        <w:t xml:space="preserve">Part B: Marketing Data Analysis </w:t>
      </w:r>
    </w:p>
    <w:p w14:paraId="1206B6DE" w14:textId="77777777" w:rsidR="00541A2D" w:rsidRPr="003E4721" w:rsidRDefault="00541A2D" w:rsidP="00541A2D">
      <w:r w:rsidRPr="003E4721">
        <w:t>(Due in Wk 4)</w:t>
      </w:r>
    </w:p>
    <w:p w14:paraId="26A22EED" w14:textId="77777777" w:rsidR="00541A2D" w:rsidRDefault="00541A2D" w:rsidP="00541A2D">
      <w:pPr>
        <w:pStyle w:val="Heading2"/>
      </w:pPr>
      <w:r>
        <w:t>Internal Data</w:t>
      </w:r>
    </w:p>
    <w:p w14:paraId="36EF107E" w14:textId="77777777" w:rsidR="00541A2D" w:rsidRPr="003E4721" w:rsidRDefault="00541A2D" w:rsidP="007A5D7B">
      <w:r w:rsidRPr="00071AF1">
        <w:rPr>
          <w:b/>
          <w:bCs/>
        </w:rPr>
        <w:t>Evaluate</w:t>
      </w:r>
      <w:r w:rsidRPr="003E4721">
        <w:t xml:space="preserve"> internal sources of information available to you inside the organization and what information you will receive from each source. Identify 3-6 sources</w:t>
      </w:r>
      <w:r>
        <w:t xml:space="preserve"> of internal data</w:t>
      </w:r>
      <w:r w:rsidRPr="003E4721">
        <w:t>. Insert or remove rows as needed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nternal data table"/>
      </w:tblPr>
      <w:tblGrid>
        <w:gridCol w:w="2334"/>
        <w:gridCol w:w="2416"/>
        <w:gridCol w:w="2460"/>
        <w:gridCol w:w="2140"/>
      </w:tblGrid>
      <w:tr w:rsidR="00541A2D" w:rsidRPr="00541A2D" w14:paraId="4615A47F" w14:textId="77777777" w:rsidTr="00541A2D">
        <w:trPr>
          <w:tblHeader/>
        </w:trPr>
        <w:tc>
          <w:tcPr>
            <w:tcW w:w="2334" w:type="dxa"/>
            <w:shd w:val="clear" w:color="auto" w:fill="EDEDED" w:themeFill="accent5"/>
          </w:tcPr>
          <w:p w14:paraId="0C5875D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Source</w:t>
            </w:r>
          </w:p>
        </w:tc>
        <w:tc>
          <w:tcPr>
            <w:tcW w:w="2416" w:type="dxa"/>
            <w:shd w:val="clear" w:color="auto" w:fill="EDEDED" w:themeFill="accent5"/>
          </w:tcPr>
          <w:p w14:paraId="38AC5D57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What it Measures</w:t>
            </w:r>
          </w:p>
        </w:tc>
        <w:tc>
          <w:tcPr>
            <w:tcW w:w="2460" w:type="dxa"/>
            <w:shd w:val="clear" w:color="auto" w:fill="EDEDED" w:themeFill="accent5"/>
          </w:tcPr>
          <w:p w14:paraId="4785B5F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Data</w:t>
            </w:r>
          </w:p>
        </w:tc>
        <w:tc>
          <w:tcPr>
            <w:tcW w:w="2140" w:type="dxa"/>
            <w:shd w:val="clear" w:color="auto" w:fill="EDEDED" w:themeFill="accent5"/>
          </w:tcPr>
          <w:p w14:paraId="6FA272A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otential Usage</w:t>
            </w:r>
          </w:p>
        </w:tc>
      </w:tr>
      <w:tr w:rsidR="00541A2D" w:rsidRPr="00541A2D" w14:paraId="2FE549FE" w14:textId="77777777" w:rsidTr="004F090A">
        <w:tc>
          <w:tcPr>
            <w:tcW w:w="2334" w:type="dxa"/>
          </w:tcPr>
          <w:p w14:paraId="4754739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Example: Sales data</w:t>
            </w:r>
          </w:p>
        </w:tc>
        <w:tc>
          <w:tcPr>
            <w:tcW w:w="2416" w:type="dxa"/>
          </w:tcPr>
          <w:p w14:paraId="0DE2CDA2" w14:textId="6C8E5C72" w:rsidR="00541A2D" w:rsidRPr="00541A2D" w:rsidRDefault="00961939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M</w:t>
            </w: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onthly </w:t>
            </w:r>
            <w:r w:rsidR="00541A2D"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sales by specific product</w:t>
            </w:r>
          </w:p>
        </w:tc>
        <w:tc>
          <w:tcPr>
            <w:tcW w:w="2460" w:type="dxa"/>
          </w:tcPr>
          <w:p w14:paraId="50F783A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Average sales that month in US dollars for each of 10 products. Data can be segmented by business and consumer markets.</w:t>
            </w:r>
          </w:p>
        </w:tc>
        <w:tc>
          <w:tcPr>
            <w:tcW w:w="2140" w:type="dxa"/>
          </w:tcPr>
          <w:p w14:paraId="4282D2F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Can be used for trend analysis, projections, and to measure effectiveness of promotions.</w:t>
            </w:r>
          </w:p>
        </w:tc>
      </w:tr>
      <w:tr w:rsidR="00541A2D" w:rsidRPr="00541A2D" w14:paraId="642CD088" w14:textId="77777777" w:rsidTr="004F090A">
        <w:tc>
          <w:tcPr>
            <w:tcW w:w="2334" w:type="dxa"/>
          </w:tcPr>
          <w:p w14:paraId="0A54687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6337A8B7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6950635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4C012D1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74E6B786" w14:textId="77777777" w:rsidTr="004F090A">
        <w:tc>
          <w:tcPr>
            <w:tcW w:w="2334" w:type="dxa"/>
          </w:tcPr>
          <w:p w14:paraId="2648DC2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5433A45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5C341FA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56AE39A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725694E1" w14:textId="77777777" w:rsidTr="004F090A">
        <w:tc>
          <w:tcPr>
            <w:tcW w:w="2334" w:type="dxa"/>
          </w:tcPr>
          <w:p w14:paraId="521B732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021EB44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6EF7F33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39399D5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2EE22285" w14:textId="77777777" w:rsidTr="004F090A">
        <w:tc>
          <w:tcPr>
            <w:tcW w:w="2334" w:type="dxa"/>
          </w:tcPr>
          <w:p w14:paraId="7E9A805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083B36B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62AFF17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12CF1EED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69B649A9" w14:textId="77777777" w:rsidTr="004F090A">
        <w:tc>
          <w:tcPr>
            <w:tcW w:w="2334" w:type="dxa"/>
          </w:tcPr>
          <w:p w14:paraId="3453198A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7307991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058854D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5A2C1F3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6F2267D7" w14:textId="77777777" w:rsidTr="004F090A">
        <w:tc>
          <w:tcPr>
            <w:tcW w:w="2334" w:type="dxa"/>
          </w:tcPr>
          <w:p w14:paraId="1134B99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2EC02CC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1D83534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521E4AA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</w:tbl>
    <w:p w14:paraId="15F6A363" w14:textId="77777777" w:rsidR="00541A2D" w:rsidRPr="003E4721" w:rsidRDefault="00541A2D" w:rsidP="00541A2D">
      <w:pPr>
        <w:pStyle w:val="NormalWeb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1"/>
          <w:szCs w:val="21"/>
        </w:rPr>
      </w:pPr>
    </w:p>
    <w:p w14:paraId="31E6BF3E" w14:textId="77777777" w:rsidR="00541A2D" w:rsidRDefault="00541A2D" w:rsidP="00541A2D">
      <w:pPr>
        <w:pStyle w:val="Heading2"/>
      </w:pPr>
      <w:r>
        <w:t>Secondary Data</w:t>
      </w:r>
    </w:p>
    <w:p w14:paraId="7C4382CA" w14:textId="77777777" w:rsidR="00541A2D" w:rsidRPr="003E4721" w:rsidRDefault="00541A2D" w:rsidP="007A5D7B">
      <w:r w:rsidRPr="00071AF1">
        <w:rPr>
          <w:b/>
          <w:bCs/>
        </w:rPr>
        <w:t>Evaluate</w:t>
      </w:r>
      <w:r w:rsidRPr="003E4721">
        <w:t xml:space="preserve"> secondary data sources and the specific information you need from each source. Insert or remove rows as needed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econdary data table"/>
      </w:tblPr>
      <w:tblGrid>
        <w:gridCol w:w="2334"/>
        <w:gridCol w:w="2416"/>
        <w:gridCol w:w="2460"/>
        <w:gridCol w:w="2140"/>
      </w:tblGrid>
      <w:tr w:rsidR="00541A2D" w:rsidRPr="00541A2D" w14:paraId="606CF103" w14:textId="77777777" w:rsidTr="00541A2D">
        <w:trPr>
          <w:tblHeader/>
        </w:trPr>
        <w:tc>
          <w:tcPr>
            <w:tcW w:w="2334" w:type="dxa"/>
            <w:shd w:val="clear" w:color="auto" w:fill="EDEDED" w:themeFill="accent5"/>
            <w:vAlign w:val="center"/>
          </w:tcPr>
          <w:p w14:paraId="44FD745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Source</w:t>
            </w:r>
          </w:p>
        </w:tc>
        <w:tc>
          <w:tcPr>
            <w:tcW w:w="2416" w:type="dxa"/>
            <w:shd w:val="clear" w:color="auto" w:fill="EDEDED" w:themeFill="accent5"/>
            <w:vAlign w:val="center"/>
          </w:tcPr>
          <w:p w14:paraId="4A6542A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What it Measures</w:t>
            </w:r>
          </w:p>
        </w:tc>
        <w:tc>
          <w:tcPr>
            <w:tcW w:w="2460" w:type="dxa"/>
            <w:shd w:val="clear" w:color="auto" w:fill="EDEDED" w:themeFill="accent5"/>
            <w:vAlign w:val="center"/>
          </w:tcPr>
          <w:p w14:paraId="29BA4BE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Data</w:t>
            </w:r>
          </w:p>
        </w:tc>
        <w:tc>
          <w:tcPr>
            <w:tcW w:w="2140" w:type="dxa"/>
            <w:shd w:val="clear" w:color="auto" w:fill="EDEDED" w:themeFill="accent5"/>
            <w:vAlign w:val="center"/>
          </w:tcPr>
          <w:p w14:paraId="6AFF550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otential Usage</w:t>
            </w:r>
          </w:p>
        </w:tc>
      </w:tr>
      <w:tr w:rsidR="00541A2D" w:rsidRPr="00541A2D" w14:paraId="005A2CBB" w14:textId="77777777" w:rsidTr="004F090A">
        <w:tc>
          <w:tcPr>
            <w:tcW w:w="2334" w:type="dxa"/>
          </w:tcPr>
          <w:p w14:paraId="4E66DE6D" w14:textId="515A3B33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Example: </w:t>
            </w:r>
            <w:r w:rsidR="00B9776F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U.S. Census Bureau </w:t>
            </w:r>
          </w:p>
        </w:tc>
        <w:tc>
          <w:tcPr>
            <w:tcW w:w="2416" w:type="dxa"/>
          </w:tcPr>
          <w:p w14:paraId="5B6FC95F" w14:textId="7FE43297" w:rsidR="00541A2D" w:rsidRPr="00541A2D" w:rsidRDefault="000F4844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  </w:t>
            </w:r>
            <w:r w:rsidR="00AB4340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Income</w:t>
            </w:r>
            <w:r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 </w:t>
            </w:r>
            <w:r w:rsidR="00AB4340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over the last 4 years by family structure</w:t>
            </w:r>
          </w:p>
        </w:tc>
        <w:tc>
          <w:tcPr>
            <w:tcW w:w="2460" w:type="dxa"/>
          </w:tcPr>
          <w:p w14:paraId="6A8D302E" w14:textId="7075D1A6" w:rsidR="00541A2D" w:rsidRPr="00541A2D" w:rsidRDefault="00AB4340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 </w:t>
            </w:r>
            <w:r w:rsidR="00264374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Household structures with the highest income capacity</w:t>
            </w:r>
          </w:p>
        </w:tc>
        <w:tc>
          <w:tcPr>
            <w:tcW w:w="2140" w:type="dxa"/>
          </w:tcPr>
          <w:p w14:paraId="457E396A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Market Share Analysis</w:t>
            </w:r>
          </w:p>
          <w:p w14:paraId="166D7625" w14:textId="72F8C4D0" w:rsidR="00541A2D" w:rsidRPr="00541A2D" w:rsidRDefault="00264374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lastRenderedPageBreak/>
              <w:t>Customer Segments</w:t>
            </w:r>
          </w:p>
        </w:tc>
      </w:tr>
      <w:tr w:rsidR="00541A2D" w:rsidRPr="00541A2D" w14:paraId="11D7DED5" w14:textId="77777777" w:rsidTr="004F090A">
        <w:tc>
          <w:tcPr>
            <w:tcW w:w="2334" w:type="dxa"/>
          </w:tcPr>
          <w:p w14:paraId="1E72B9C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324D075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501E8D5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3F21E19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4EA845C1" w14:textId="77777777" w:rsidTr="004F090A">
        <w:tc>
          <w:tcPr>
            <w:tcW w:w="2334" w:type="dxa"/>
          </w:tcPr>
          <w:p w14:paraId="218C52B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1F4E1F4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1313D19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7A5CA16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1EFDBF90" w14:textId="77777777" w:rsidTr="004F090A">
        <w:tc>
          <w:tcPr>
            <w:tcW w:w="2334" w:type="dxa"/>
          </w:tcPr>
          <w:p w14:paraId="2888E17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263D8E3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22855F2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719FEAC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22E0D3BF" w14:textId="77777777" w:rsidTr="004F090A">
        <w:tc>
          <w:tcPr>
            <w:tcW w:w="2334" w:type="dxa"/>
          </w:tcPr>
          <w:p w14:paraId="07AABBE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3BF63B9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7058168B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7E65CFC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206C9D13" w14:textId="77777777" w:rsidTr="004F090A">
        <w:tc>
          <w:tcPr>
            <w:tcW w:w="2334" w:type="dxa"/>
          </w:tcPr>
          <w:p w14:paraId="262800C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67B1D90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2CE0F25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4CBD979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49AD25A5" w14:textId="77777777" w:rsidTr="004F090A">
        <w:tc>
          <w:tcPr>
            <w:tcW w:w="2334" w:type="dxa"/>
          </w:tcPr>
          <w:p w14:paraId="01D29E0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08040D0B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1E750477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0A390CC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</w:tbl>
    <w:p w14:paraId="128A153B" w14:textId="77777777" w:rsidR="00541A2D" w:rsidRPr="003E4721" w:rsidRDefault="00541A2D" w:rsidP="00541A2D">
      <w:pPr>
        <w:pStyle w:val="NormalWeb"/>
        <w:spacing w:before="0" w:beforeAutospacing="0" w:after="0" w:afterAutospacing="0"/>
        <w:ind w:left="600"/>
        <w:textAlignment w:val="baseline"/>
        <w:rPr>
          <w:rFonts w:ascii="Georgia" w:hAnsi="Georgia" w:cs="Arial"/>
          <w:color w:val="000000"/>
          <w:sz w:val="28"/>
          <w:szCs w:val="28"/>
        </w:rPr>
      </w:pPr>
    </w:p>
    <w:p w14:paraId="565D31FA" w14:textId="77777777" w:rsidR="00541A2D" w:rsidRDefault="00541A2D" w:rsidP="00541A2D">
      <w:pPr>
        <w:pStyle w:val="Heading2"/>
      </w:pPr>
      <w:r>
        <w:t>Primary Data</w:t>
      </w:r>
    </w:p>
    <w:p w14:paraId="22858CF6" w14:textId="50D29973" w:rsidR="00541A2D" w:rsidRPr="007A5D7B" w:rsidRDefault="00541A2D" w:rsidP="007A5D7B">
      <w:r w:rsidRPr="00071AF1">
        <w:rPr>
          <w:b/>
          <w:bCs/>
        </w:rPr>
        <w:t xml:space="preserve">Evaluate </w:t>
      </w:r>
      <w:r w:rsidRPr="00E22234">
        <w:t xml:space="preserve">primary data needs to create and evaluate the marketing plan. </w:t>
      </w:r>
      <w:r w:rsidRPr="003E4721">
        <w:t xml:space="preserve">Insert or remove rows as needed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Primary data table"/>
      </w:tblPr>
      <w:tblGrid>
        <w:gridCol w:w="2334"/>
        <w:gridCol w:w="2416"/>
        <w:gridCol w:w="2460"/>
        <w:gridCol w:w="2140"/>
      </w:tblGrid>
      <w:tr w:rsidR="00541A2D" w:rsidRPr="00541A2D" w14:paraId="0DCEEBC6" w14:textId="77777777" w:rsidTr="00541A2D">
        <w:trPr>
          <w:tblHeader/>
        </w:trPr>
        <w:tc>
          <w:tcPr>
            <w:tcW w:w="2334" w:type="dxa"/>
            <w:shd w:val="clear" w:color="auto" w:fill="EDEDED" w:themeFill="accent5"/>
          </w:tcPr>
          <w:p w14:paraId="787D7F92" w14:textId="77777777" w:rsidR="00541A2D" w:rsidRPr="00541A2D" w:rsidRDefault="00541A2D" w:rsidP="004F090A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Source</w:t>
            </w:r>
          </w:p>
        </w:tc>
        <w:tc>
          <w:tcPr>
            <w:tcW w:w="2416" w:type="dxa"/>
            <w:shd w:val="clear" w:color="auto" w:fill="EDEDED" w:themeFill="accent5"/>
          </w:tcPr>
          <w:p w14:paraId="01940BD0" w14:textId="77777777" w:rsidR="00541A2D" w:rsidRPr="00541A2D" w:rsidRDefault="00541A2D" w:rsidP="004F090A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What it Measures</w:t>
            </w:r>
          </w:p>
        </w:tc>
        <w:tc>
          <w:tcPr>
            <w:tcW w:w="2460" w:type="dxa"/>
            <w:shd w:val="clear" w:color="auto" w:fill="EDEDED" w:themeFill="accent5"/>
          </w:tcPr>
          <w:p w14:paraId="2795E323" w14:textId="77777777" w:rsidR="00541A2D" w:rsidRPr="00541A2D" w:rsidRDefault="00541A2D" w:rsidP="004F090A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Data</w:t>
            </w:r>
          </w:p>
          <w:p w14:paraId="3C376E83" w14:textId="77777777" w:rsidR="00541A2D" w:rsidRPr="00541A2D" w:rsidRDefault="00541A2D" w:rsidP="004F090A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  <w:shd w:val="clear" w:color="auto" w:fill="EDEDED" w:themeFill="accent5"/>
          </w:tcPr>
          <w:p w14:paraId="359770CB" w14:textId="77777777" w:rsidR="00541A2D" w:rsidRPr="00541A2D" w:rsidRDefault="00541A2D" w:rsidP="004F090A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otential Usage</w:t>
            </w:r>
          </w:p>
        </w:tc>
      </w:tr>
      <w:tr w:rsidR="00541A2D" w:rsidRPr="00541A2D" w14:paraId="17EF3C21" w14:textId="77777777" w:rsidTr="004F090A">
        <w:tc>
          <w:tcPr>
            <w:tcW w:w="2334" w:type="dxa"/>
          </w:tcPr>
          <w:p w14:paraId="5637BE1B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Example: Focus group</w:t>
            </w:r>
          </w:p>
        </w:tc>
        <w:tc>
          <w:tcPr>
            <w:tcW w:w="2416" w:type="dxa"/>
          </w:tcPr>
          <w:p w14:paraId="3384EDF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roduct usage, motives, identify group level satisfaction, decision process, etc.</w:t>
            </w:r>
          </w:p>
        </w:tc>
        <w:tc>
          <w:tcPr>
            <w:tcW w:w="2460" w:type="dxa"/>
          </w:tcPr>
          <w:p w14:paraId="0DAA2CF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Qualitative</w:t>
            </w:r>
          </w:p>
        </w:tc>
        <w:tc>
          <w:tcPr>
            <w:tcW w:w="2140" w:type="dxa"/>
          </w:tcPr>
          <w:p w14:paraId="548BF2D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Identify different reactions of market segments to product. Identify marketing opportunities, product/service flaws and opportunities</w:t>
            </w:r>
          </w:p>
        </w:tc>
      </w:tr>
      <w:tr w:rsidR="00541A2D" w:rsidRPr="00541A2D" w14:paraId="756CDB8D" w14:textId="77777777" w:rsidTr="004F090A">
        <w:tc>
          <w:tcPr>
            <w:tcW w:w="2334" w:type="dxa"/>
          </w:tcPr>
          <w:p w14:paraId="4FE28FA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41AE1FC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5006303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1875ACA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0003E157" w14:textId="77777777" w:rsidTr="004F090A">
        <w:tc>
          <w:tcPr>
            <w:tcW w:w="2334" w:type="dxa"/>
          </w:tcPr>
          <w:p w14:paraId="6C2FB777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7D9E4B2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3CB74D2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5F1692A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008CEA68" w14:textId="77777777" w:rsidTr="004F090A">
        <w:tc>
          <w:tcPr>
            <w:tcW w:w="2334" w:type="dxa"/>
          </w:tcPr>
          <w:p w14:paraId="2FE8789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0466CBE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76A8B05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40831A1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77143D5D" w14:textId="77777777" w:rsidTr="004F090A">
        <w:tc>
          <w:tcPr>
            <w:tcW w:w="2334" w:type="dxa"/>
          </w:tcPr>
          <w:p w14:paraId="3909498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3456D7A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029AE5AD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0B69DB7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336A1BB1" w14:textId="77777777" w:rsidTr="004F090A">
        <w:tc>
          <w:tcPr>
            <w:tcW w:w="2334" w:type="dxa"/>
          </w:tcPr>
          <w:p w14:paraId="5E831C46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66E091F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504C2664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1469A19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351C7B32" w14:textId="77777777" w:rsidTr="004F090A">
        <w:tc>
          <w:tcPr>
            <w:tcW w:w="2334" w:type="dxa"/>
          </w:tcPr>
          <w:p w14:paraId="08B5215B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27CD618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0D24084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3A5DA1F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</w:tbl>
    <w:p w14:paraId="20AEF28D" w14:textId="77777777" w:rsidR="00541A2D" w:rsidRPr="003E4721" w:rsidRDefault="00541A2D" w:rsidP="00541A2D"/>
    <w:p w14:paraId="729BC657" w14:textId="77777777" w:rsidR="00541A2D" w:rsidRPr="003E4721" w:rsidRDefault="00541A2D" w:rsidP="00541A2D">
      <w:pPr>
        <w:pStyle w:val="Heading2"/>
      </w:pPr>
      <w:r>
        <w:lastRenderedPageBreak/>
        <w:t>Customer Relationship Management</w:t>
      </w:r>
    </w:p>
    <w:p w14:paraId="5D14DD82" w14:textId="7FFBB589" w:rsidR="00541A2D" w:rsidRPr="003E4721" w:rsidRDefault="00541A2D" w:rsidP="00541A2D">
      <w:r w:rsidRPr="00071AF1">
        <w:rPr>
          <w:b/>
          <w:bCs/>
        </w:rPr>
        <w:t>Establish</w:t>
      </w:r>
      <w:r>
        <w:t xml:space="preserve"> </w:t>
      </w:r>
      <w:r w:rsidRPr="003E4721">
        <w:t>customer touchpoints and develop appropriate CRM events for customer acquisition, retention</w:t>
      </w:r>
      <w:r w:rsidR="004377B4">
        <w:t>,</w:t>
      </w:r>
      <w:r w:rsidRPr="003E4721">
        <w:t xml:space="preserve"> and profitability</w:t>
      </w:r>
      <w:r>
        <w:t xml:space="preserve">. </w:t>
      </w:r>
      <w:r w:rsidRPr="003E4721">
        <w:t>Insert or remove rows as needed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ustomer Relationship Management table"/>
      </w:tblPr>
      <w:tblGrid>
        <w:gridCol w:w="2334"/>
        <w:gridCol w:w="2416"/>
        <w:gridCol w:w="2460"/>
        <w:gridCol w:w="2140"/>
      </w:tblGrid>
      <w:tr w:rsidR="00541A2D" w:rsidRPr="00541A2D" w14:paraId="293DA77B" w14:textId="77777777" w:rsidTr="00541A2D">
        <w:trPr>
          <w:tblHeader/>
        </w:trPr>
        <w:tc>
          <w:tcPr>
            <w:tcW w:w="2334" w:type="dxa"/>
            <w:shd w:val="clear" w:color="auto" w:fill="EDEDED" w:themeFill="accent5"/>
          </w:tcPr>
          <w:p w14:paraId="04829F4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CRM Touchpoint</w:t>
            </w:r>
          </w:p>
        </w:tc>
        <w:tc>
          <w:tcPr>
            <w:tcW w:w="2416" w:type="dxa"/>
            <w:shd w:val="clear" w:color="auto" w:fill="EDEDED" w:themeFill="accent5"/>
          </w:tcPr>
          <w:p w14:paraId="2224C1C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urpose &amp; CRM Objective</w:t>
            </w:r>
          </w:p>
        </w:tc>
        <w:tc>
          <w:tcPr>
            <w:tcW w:w="2460" w:type="dxa"/>
            <w:shd w:val="clear" w:color="auto" w:fill="EDEDED" w:themeFill="accent5"/>
          </w:tcPr>
          <w:p w14:paraId="772AD37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Data</w:t>
            </w:r>
          </w:p>
        </w:tc>
        <w:tc>
          <w:tcPr>
            <w:tcW w:w="2140" w:type="dxa"/>
            <w:shd w:val="clear" w:color="auto" w:fill="EDEDED" w:themeFill="accent5"/>
          </w:tcPr>
          <w:p w14:paraId="40FF9D2D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otential Data Usage</w:t>
            </w:r>
          </w:p>
        </w:tc>
      </w:tr>
      <w:tr w:rsidR="00541A2D" w:rsidRPr="00541A2D" w14:paraId="732B74D9" w14:textId="77777777" w:rsidTr="004F090A">
        <w:tc>
          <w:tcPr>
            <w:tcW w:w="2334" w:type="dxa"/>
          </w:tcPr>
          <w:p w14:paraId="3D4EF53F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Example: Customer profile information on website</w:t>
            </w:r>
          </w:p>
        </w:tc>
        <w:tc>
          <w:tcPr>
            <w:tcW w:w="2416" w:type="dxa"/>
          </w:tcPr>
          <w:p w14:paraId="19234A6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Starts the account for visitors: name, geography, email address (Customer acquisition)</w:t>
            </w:r>
          </w:p>
          <w:p w14:paraId="79E9329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  <w:p w14:paraId="0245E1E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4DF762A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resale: geographic location; customer id, source of reference</w:t>
            </w:r>
          </w:p>
          <w:p w14:paraId="2690B2C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Email address</w:t>
            </w:r>
          </w:p>
          <w:p w14:paraId="182774C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Post sales: address, product purchased, quantity, price.</w:t>
            </w:r>
          </w:p>
        </w:tc>
        <w:tc>
          <w:tcPr>
            <w:tcW w:w="2140" w:type="dxa"/>
          </w:tcPr>
          <w:p w14:paraId="3CB7D321" w14:textId="0E7057B4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 xml:space="preserve">Track new and returning customer counts, total period purchases by customer </w:t>
            </w:r>
            <w:r w:rsidR="004708CB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ID</w:t>
            </w:r>
            <w:r w:rsidRPr="00541A2D"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  <w:t>, geographic sales data. Can be used for loyalty rewards, retention, and targeted marketing.</w:t>
            </w:r>
          </w:p>
        </w:tc>
      </w:tr>
      <w:tr w:rsidR="00541A2D" w:rsidRPr="00541A2D" w14:paraId="6B165205" w14:textId="77777777" w:rsidTr="004F090A">
        <w:tc>
          <w:tcPr>
            <w:tcW w:w="2334" w:type="dxa"/>
          </w:tcPr>
          <w:p w14:paraId="652E9D32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4851647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75876F1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67BD7AA1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1B1ACC11" w14:textId="77777777" w:rsidTr="004F090A">
        <w:tc>
          <w:tcPr>
            <w:tcW w:w="2334" w:type="dxa"/>
          </w:tcPr>
          <w:p w14:paraId="52557A5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3443EEAB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2D27E86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6F0B2F1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01A44115" w14:textId="77777777" w:rsidTr="004F090A">
        <w:tc>
          <w:tcPr>
            <w:tcW w:w="2334" w:type="dxa"/>
          </w:tcPr>
          <w:p w14:paraId="6E1376E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7BC63843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7E695E5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2B55477D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3DC26575" w14:textId="77777777" w:rsidTr="004F090A">
        <w:tc>
          <w:tcPr>
            <w:tcW w:w="2334" w:type="dxa"/>
          </w:tcPr>
          <w:p w14:paraId="15617EB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58474C9C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4252D40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7E9BE58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4DF78985" w14:textId="77777777" w:rsidTr="004F090A">
        <w:tc>
          <w:tcPr>
            <w:tcW w:w="2334" w:type="dxa"/>
          </w:tcPr>
          <w:p w14:paraId="65BB107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5474AD8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1B32FD20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0E25749E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  <w:tr w:rsidR="00541A2D" w:rsidRPr="00541A2D" w14:paraId="0A1AC394" w14:textId="77777777" w:rsidTr="004F090A">
        <w:tc>
          <w:tcPr>
            <w:tcW w:w="2334" w:type="dxa"/>
          </w:tcPr>
          <w:p w14:paraId="2C638F08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16" w:type="dxa"/>
          </w:tcPr>
          <w:p w14:paraId="0272E5F9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460" w:type="dxa"/>
          </w:tcPr>
          <w:p w14:paraId="0CED408D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  <w:tc>
          <w:tcPr>
            <w:tcW w:w="2140" w:type="dxa"/>
          </w:tcPr>
          <w:p w14:paraId="04D21275" w14:textId="77777777" w:rsidR="00541A2D" w:rsidRPr="00541A2D" w:rsidRDefault="00541A2D" w:rsidP="004F090A">
            <w:pPr>
              <w:pStyle w:val="NormalWeb"/>
              <w:spacing w:before="0" w:beforeAutospacing="0" w:after="240" w:afterAutospacing="0"/>
              <w:textAlignment w:val="baseline"/>
              <w:rPr>
                <w:rFonts w:asciiTheme="minorHAnsi" w:eastAsiaTheme="minorEastAsia" w:hAnsiTheme="minorHAnsi" w:cstheme="minorBidi"/>
                <w:color w:val="4D3733" w:themeColor="background1"/>
                <w:sz w:val="21"/>
                <w:szCs w:val="21"/>
              </w:rPr>
            </w:pPr>
          </w:p>
        </w:tc>
      </w:tr>
    </w:tbl>
    <w:p w14:paraId="3FCDA803" w14:textId="77777777" w:rsidR="00541A2D" w:rsidRPr="003E4721" w:rsidRDefault="00541A2D" w:rsidP="00541A2D"/>
    <w:sectPr w:rsidR="00541A2D" w:rsidRPr="003E4721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023BD" w14:textId="77777777" w:rsidR="00360C18" w:rsidRDefault="00360C18" w:rsidP="000F0903">
      <w:pPr>
        <w:spacing w:after="0"/>
      </w:pPr>
      <w:r>
        <w:separator/>
      </w:r>
    </w:p>
  </w:endnote>
  <w:endnote w:type="continuationSeparator" w:id="0">
    <w:p w14:paraId="651418CB" w14:textId="77777777" w:rsidR="00360C18" w:rsidRDefault="00360C18" w:rsidP="000F0903">
      <w:pPr>
        <w:spacing w:after="0"/>
      </w:pPr>
      <w:r>
        <w:continuationSeparator/>
      </w:r>
    </w:p>
  </w:endnote>
  <w:endnote w:type="continuationNotice" w:id="1">
    <w:p w14:paraId="05DF3862" w14:textId="77777777" w:rsidR="00360C18" w:rsidRDefault="00360C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62EAEBC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41A2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1C05A068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41A2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3B171" w14:textId="77777777" w:rsidR="00360C18" w:rsidRDefault="00360C18" w:rsidP="000F0903">
      <w:pPr>
        <w:spacing w:after="0"/>
      </w:pPr>
      <w:r>
        <w:separator/>
      </w:r>
    </w:p>
  </w:footnote>
  <w:footnote w:type="continuationSeparator" w:id="0">
    <w:p w14:paraId="12B3F486" w14:textId="77777777" w:rsidR="00360C18" w:rsidRDefault="00360C18" w:rsidP="000F0903">
      <w:pPr>
        <w:spacing w:after="0"/>
      </w:pPr>
      <w:r>
        <w:continuationSeparator/>
      </w:r>
    </w:p>
  </w:footnote>
  <w:footnote w:type="continuationNotice" w:id="1">
    <w:p w14:paraId="6ABB04F5" w14:textId="77777777" w:rsidR="00360C18" w:rsidRDefault="00360C1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56108350" w:rsidR="002901D9" w:rsidRDefault="00541A2D" w:rsidP="00C12D77">
    <w:pPr>
      <w:spacing w:after="0"/>
      <w:ind w:left="4230"/>
      <w:jc w:val="right"/>
    </w:pPr>
    <w:r>
      <w:t>Strategic Marketing Plan</w:t>
    </w:r>
  </w:p>
  <w:p w14:paraId="76B54142" w14:textId="3635E10E" w:rsidR="002901D9" w:rsidRDefault="00541A2D" w:rsidP="00B3690F">
    <w:pPr>
      <w:spacing w:after="0"/>
      <w:ind w:left="6300"/>
      <w:jc w:val="right"/>
    </w:pPr>
    <w:r>
      <w:t>MKT</w:t>
    </w:r>
    <w:r w:rsidR="002901D9">
      <w:t>/</w:t>
    </w:r>
    <w:r>
      <w:t>574</w:t>
    </w:r>
    <w:r w:rsidR="002901D9">
      <w:t xml:space="preserve"> v</w:t>
    </w:r>
    <w:r>
      <w:t>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4C39C1C8" w:rsidR="002901D9" w:rsidRDefault="00541A2D" w:rsidP="00B9595A">
    <w:pPr>
      <w:pStyle w:val="Header"/>
      <w:jc w:val="right"/>
    </w:pPr>
    <w:r>
      <w:t>MKT</w:t>
    </w:r>
    <w:r w:rsidR="002901D9">
      <w:t>/</w:t>
    </w:r>
    <w:r>
      <w:t>574</w:t>
    </w:r>
    <w:r w:rsidR="002901D9">
      <w:t xml:space="preserve"> v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6231F4"/>
    <w:multiLevelType w:val="hybridMultilevel"/>
    <w:tmpl w:val="1F1CF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D61F2"/>
    <w:multiLevelType w:val="hybridMultilevel"/>
    <w:tmpl w:val="78B678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7257406">
    <w:abstractNumId w:val="9"/>
  </w:num>
  <w:num w:numId="2" w16cid:durableId="1452362452">
    <w:abstractNumId w:val="4"/>
  </w:num>
  <w:num w:numId="3" w16cid:durableId="1459492146">
    <w:abstractNumId w:val="6"/>
  </w:num>
  <w:num w:numId="4" w16cid:durableId="1344824088">
    <w:abstractNumId w:val="11"/>
  </w:num>
  <w:num w:numId="5" w16cid:durableId="942146330">
    <w:abstractNumId w:val="4"/>
    <w:lvlOverride w:ilvl="0">
      <w:startOverride w:val="1"/>
    </w:lvlOverride>
  </w:num>
  <w:num w:numId="6" w16cid:durableId="707334123">
    <w:abstractNumId w:val="4"/>
    <w:lvlOverride w:ilvl="0">
      <w:startOverride w:val="1"/>
    </w:lvlOverride>
  </w:num>
  <w:num w:numId="7" w16cid:durableId="1333290785">
    <w:abstractNumId w:val="4"/>
    <w:lvlOverride w:ilvl="0">
      <w:startOverride w:val="1"/>
    </w:lvlOverride>
  </w:num>
  <w:num w:numId="8" w16cid:durableId="1729108586">
    <w:abstractNumId w:val="4"/>
    <w:lvlOverride w:ilvl="0">
      <w:startOverride w:val="1"/>
    </w:lvlOverride>
  </w:num>
  <w:num w:numId="9" w16cid:durableId="1006052027">
    <w:abstractNumId w:val="0"/>
  </w:num>
  <w:num w:numId="10" w16cid:durableId="1202284893">
    <w:abstractNumId w:val="7"/>
  </w:num>
  <w:num w:numId="11" w16cid:durableId="157506154">
    <w:abstractNumId w:val="5"/>
  </w:num>
  <w:num w:numId="12" w16cid:durableId="1280649509">
    <w:abstractNumId w:val="4"/>
  </w:num>
  <w:num w:numId="13" w16cid:durableId="13320992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 w16cid:durableId="2622288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01256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5835631">
    <w:abstractNumId w:val="4"/>
    <w:lvlOverride w:ilvl="0">
      <w:startOverride w:val="1"/>
    </w:lvlOverride>
  </w:num>
  <w:num w:numId="17" w16cid:durableId="364839819">
    <w:abstractNumId w:val="3"/>
  </w:num>
  <w:num w:numId="18" w16cid:durableId="1543134724">
    <w:abstractNumId w:val="10"/>
  </w:num>
  <w:num w:numId="19" w16cid:durableId="1119490893">
    <w:abstractNumId w:val="1"/>
  </w:num>
  <w:num w:numId="20" w16cid:durableId="1671449710">
    <w:abstractNumId w:val="2"/>
  </w:num>
  <w:num w:numId="21" w16cid:durableId="1304963493">
    <w:abstractNumId w:val="8"/>
  </w:num>
  <w:num w:numId="22" w16cid:durableId="13878795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057C8"/>
    <w:rsid w:val="00014D00"/>
    <w:rsid w:val="0002665D"/>
    <w:rsid w:val="0004227A"/>
    <w:rsid w:val="000447B2"/>
    <w:rsid w:val="00047983"/>
    <w:rsid w:val="00071AF1"/>
    <w:rsid w:val="000866E3"/>
    <w:rsid w:val="000914DB"/>
    <w:rsid w:val="000B02B6"/>
    <w:rsid w:val="000C0803"/>
    <w:rsid w:val="000C20A9"/>
    <w:rsid w:val="000C22F8"/>
    <w:rsid w:val="000C2C6A"/>
    <w:rsid w:val="000D2169"/>
    <w:rsid w:val="000D44CD"/>
    <w:rsid w:val="000D4536"/>
    <w:rsid w:val="000F0903"/>
    <w:rsid w:val="000F4119"/>
    <w:rsid w:val="000F4844"/>
    <w:rsid w:val="00100283"/>
    <w:rsid w:val="00105AC8"/>
    <w:rsid w:val="00107BE0"/>
    <w:rsid w:val="00114DFF"/>
    <w:rsid w:val="00121697"/>
    <w:rsid w:val="0013181E"/>
    <w:rsid w:val="001342D5"/>
    <w:rsid w:val="00141705"/>
    <w:rsid w:val="001602BB"/>
    <w:rsid w:val="00176E5C"/>
    <w:rsid w:val="001A2683"/>
    <w:rsid w:val="001A5030"/>
    <w:rsid w:val="001A7509"/>
    <w:rsid w:val="001B497D"/>
    <w:rsid w:val="001C00B1"/>
    <w:rsid w:val="001C098D"/>
    <w:rsid w:val="001C10AF"/>
    <w:rsid w:val="001C53C3"/>
    <w:rsid w:val="001D00B9"/>
    <w:rsid w:val="001F0CC9"/>
    <w:rsid w:val="001F1EA6"/>
    <w:rsid w:val="001F558A"/>
    <w:rsid w:val="001F6210"/>
    <w:rsid w:val="00201214"/>
    <w:rsid w:val="00207997"/>
    <w:rsid w:val="00216720"/>
    <w:rsid w:val="00224434"/>
    <w:rsid w:val="00226677"/>
    <w:rsid w:val="002428FA"/>
    <w:rsid w:val="00244588"/>
    <w:rsid w:val="00250EB0"/>
    <w:rsid w:val="00260B18"/>
    <w:rsid w:val="00263EA9"/>
    <w:rsid w:val="00264374"/>
    <w:rsid w:val="00265DBD"/>
    <w:rsid w:val="00270C10"/>
    <w:rsid w:val="00270FA3"/>
    <w:rsid w:val="002824AC"/>
    <w:rsid w:val="002901D9"/>
    <w:rsid w:val="0029634B"/>
    <w:rsid w:val="002966D3"/>
    <w:rsid w:val="002A1F0A"/>
    <w:rsid w:val="002A665F"/>
    <w:rsid w:val="002D082B"/>
    <w:rsid w:val="002D1CDF"/>
    <w:rsid w:val="002D3080"/>
    <w:rsid w:val="00301810"/>
    <w:rsid w:val="00314358"/>
    <w:rsid w:val="00316B70"/>
    <w:rsid w:val="003170F5"/>
    <w:rsid w:val="00331133"/>
    <w:rsid w:val="0033144D"/>
    <w:rsid w:val="00337AD1"/>
    <w:rsid w:val="00341C37"/>
    <w:rsid w:val="00350BA1"/>
    <w:rsid w:val="00352AF4"/>
    <w:rsid w:val="00360C18"/>
    <w:rsid w:val="00362405"/>
    <w:rsid w:val="00362CDA"/>
    <w:rsid w:val="00373644"/>
    <w:rsid w:val="00373797"/>
    <w:rsid w:val="0037710A"/>
    <w:rsid w:val="00377506"/>
    <w:rsid w:val="003814EE"/>
    <w:rsid w:val="00381B84"/>
    <w:rsid w:val="003925A0"/>
    <w:rsid w:val="003A1D5F"/>
    <w:rsid w:val="003A4DC5"/>
    <w:rsid w:val="003B7C61"/>
    <w:rsid w:val="003C7127"/>
    <w:rsid w:val="003C7415"/>
    <w:rsid w:val="003D7A38"/>
    <w:rsid w:val="003F1F07"/>
    <w:rsid w:val="003F23A0"/>
    <w:rsid w:val="003F4336"/>
    <w:rsid w:val="003F5A94"/>
    <w:rsid w:val="003F62F8"/>
    <w:rsid w:val="00411111"/>
    <w:rsid w:val="00423F4A"/>
    <w:rsid w:val="00424900"/>
    <w:rsid w:val="00427F4C"/>
    <w:rsid w:val="004377B4"/>
    <w:rsid w:val="004500DE"/>
    <w:rsid w:val="00450F6D"/>
    <w:rsid w:val="00452F46"/>
    <w:rsid w:val="00455083"/>
    <w:rsid w:val="00455A43"/>
    <w:rsid w:val="004567CC"/>
    <w:rsid w:val="00467B22"/>
    <w:rsid w:val="004708CB"/>
    <w:rsid w:val="00470BBB"/>
    <w:rsid w:val="00483CA2"/>
    <w:rsid w:val="00483E23"/>
    <w:rsid w:val="004A5747"/>
    <w:rsid w:val="004C27F0"/>
    <w:rsid w:val="004D3F55"/>
    <w:rsid w:val="004E1B84"/>
    <w:rsid w:val="004F0C81"/>
    <w:rsid w:val="004F1E94"/>
    <w:rsid w:val="005002EC"/>
    <w:rsid w:val="00500EE7"/>
    <w:rsid w:val="00507F0E"/>
    <w:rsid w:val="00514BB1"/>
    <w:rsid w:val="00524DA0"/>
    <w:rsid w:val="00532293"/>
    <w:rsid w:val="00541A2D"/>
    <w:rsid w:val="00546A6C"/>
    <w:rsid w:val="005577D3"/>
    <w:rsid w:val="00562EF4"/>
    <w:rsid w:val="005702EF"/>
    <w:rsid w:val="005919F4"/>
    <w:rsid w:val="00591C88"/>
    <w:rsid w:val="005A3933"/>
    <w:rsid w:val="005A7591"/>
    <w:rsid w:val="005B087D"/>
    <w:rsid w:val="005B2DF6"/>
    <w:rsid w:val="005B3ABE"/>
    <w:rsid w:val="005C620C"/>
    <w:rsid w:val="005D69FC"/>
    <w:rsid w:val="005E375E"/>
    <w:rsid w:val="005F3653"/>
    <w:rsid w:val="005F5BC8"/>
    <w:rsid w:val="006205A1"/>
    <w:rsid w:val="006422CD"/>
    <w:rsid w:val="00654497"/>
    <w:rsid w:val="00662B16"/>
    <w:rsid w:val="0066315B"/>
    <w:rsid w:val="006652C5"/>
    <w:rsid w:val="00690A4F"/>
    <w:rsid w:val="0069248B"/>
    <w:rsid w:val="006943B0"/>
    <w:rsid w:val="00695175"/>
    <w:rsid w:val="006A09A8"/>
    <w:rsid w:val="006A3743"/>
    <w:rsid w:val="006B43A2"/>
    <w:rsid w:val="006B7531"/>
    <w:rsid w:val="006C218A"/>
    <w:rsid w:val="006D0C64"/>
    <w:rsid w:val="006D578B"/>
    <w:rsid w:val="006E1DEC"/>
    <w:rsid w:val="006F4292"/>
    <w:rsid w:val="006F5545"/>
    <w:rsid w:val="0070133E"/>
    <w:rsid w:val="007038E4"/>
    <w:rsid w:val="007042E2"/>
    <w:rsid w:val="007064B9"/>
    <w:rsid w:val="0070784D"/>
    <w:rsid w:val="00710323"/>
    <w:rsid w:val="007258C9"/>
    <w:rsid w:val="00726E5E"/>
    <w:rsid w:val="007354D9"/>
    <w:rsid w:val="007357B9"/>
    <w:rsid w:val="00736AD1"/>
    <w:rsid w:val="007376C8"/>
    <w:rsid w:val="007406F3"/>
    <w:rsid w:val="00747A94"/>
    <w:rsid w:val="007551EB"/>
    <w:rsid w:val="0075545C"/>
    <w:rsid w:val="0076145C"/>
    <w:rsid w:val="00776416"/>
    <w:rsid w:val="00784CDB"/>
    <w:rsid w:val="00785E86"/>
    <w:rsid w:val="00793EBF"/>
    <w:rsid w:val="00796412"/>
    <w:rsid w:val="007A0EAB"/>
    <w:rsid w:val="007A5D7B"/>
    <w:rsid w:val="007A6D58"/>
    <w:rsid w:val="007B64EA"/>
    <w:rsid w:val="007B67AF"/>
    <w:rsid w:val="007C42A2"/>
    <w:rsid w:val="007C43CF"/>
    <w:rsid w:val="007D6283"/>
    <w:rsid w:val="007E254D"/>
    <w:rsid w:val="007E5B38"/>
    <w:rsid w:val="007F644C"/>
    <w:rsid w:val="00803B9C"/>
    <w:rsid w:val="008042CE"/>
    <w:rsid w:val="008426B7"/>
    <w:rsid w:val="00846BDC"/>
    <w:rsid w:val="00851CEF"/>
    <w:rsid w:val="00851DD9"/>
    <w:rsid w:val="0085260E"/>
    <w:rsid w:val="00865AD4"/>
    <w:rsid w:val="00867515"/>
    <w:rsid w:val="00877F76"/>
    <w:rsid w:val="0088073E"/>
    <w:rsid w:val="0088506D"/>
    <w:rsid w:val="0088570A"/>
    <w:rsid w:val="0088572D"/>
    <w:rsid w:val="008865E9"/>
    <w:rsid w:val="008962CB"/>
    <w:rsid w:val="008A1085"/>
    <w:rsid w:val="008A254B"/>
    <w:rsid w:val="008C786A"/>
    <w:rsid w:val="008D331A"/>
    <w:rsid w:val="008D583D"/>
    <w:rsid w:val="008E235F"/>
    <w:rsid w:val="009123A1"/>
    <w:rsid w:val="009137D5"/>
    <w:rsid w:val="0091466C"/>
    <w:rsid w:val="0091491C"/>
    <w:rsid w:val="00920097"/>
    <w:rsid w:val="0092656E"/>
    <w:rsid w:val="00934C0E"/>
    <w:rsid w:val="00935086"/>
    <w:rsid w:val="00935F80"/>
    <w:rsid w:val="00936E6B"/>
    <w:rsid w:val="00937EC1"/>
    <w:rsid w:val="00961939"/>
    <w:rsid w:val="00971C52"/>
    <w:rsid w:val="009809D1"/>
    <w:rsid w:val="00984CAD"/>
    <w:rsid w:val="0098520B"/>
    <w:rsid w:val="009A5F95"/>
    <w:rsid w:val="009A7B6C"/>
    <w:rsid w:val="009B0A35"/>
    <w:rsid w:val="009C241D"/>
    <w:rsid w:val="009C2FC2"/>
    <w:rsid w:val="009C3E25"/>
    <w:rsid w:val="009C48ED"/>
    <w:rsid w:val="009E0D9C"/>
    <w:rsid w:val="009E46FC"/>
    <w:rsid w:val="009F18DB"/>
    <w:rsid w:val="009F2B5E"/>
    <w:rsid w:val="00A01127"/>
    <w:rsid w:val="00A03896"/>
    <w:rsid w:val="00A11469"/>
    <w:rsid w:val="00A14190"/>
    <w:rsid w:val="00A14B34"/>
    <w:rsid w:val="00A150D5"/>
    <w:rsid w:val="00A278F5"/>
    <w:rsid w:val="00A30B0E"/>
    <w:rsid w:val="00A31B25"/>
    <w:rsid w:val="00A44646"/>
    <w:rsid w:val="00A54CC4"/>
    <w:rsid w:val="00A57F4E"/>
    <w:rsid w:val="00A621B0"/>
    <w:rsid w:val="00A633E6"/>
    <w:rsid w:val="00A64EBF"/>
    <w:rsid w:val="00A71BE2"/>
    <w:rsid w:val="00A876CC"/>
    <w:rsid w:val="00A92864"/>
    <w:rsid w:val="00A945A5"/>
    <w:rsid w:val="00AA0417"/>
    <w:rsid w:val="00AA07B3"/>
    <w:rsid w:val="00AA563B"/>
    <w:rsid w:val="00AB2582"/>
    <w:rsid w:val="00AB4340"/>
    <w:rsid w:val="00AB55BE"/>
    <w:rsid w:val="00AC1B95"/>
    <w:rsid w:val="00AC3C05"/>
    <w:rsid w:val="00AC6490"/>
    <w:rsid w:val="00AD7CE6"/>
    <w:rsid w:val="00AE0FFF"/>
    <w:rsid w:val="00AF6FDE"/>
    <w:rsid w:val="00B052CC"/>
    <w:rsid w:val="00B11994"/>
    <w:rsid w:val="00B1207F"/>
    <w:rsid w:val="00B16250"/>
    <w:rsid w:val="00B23C0C"/>
    <w:rsid w:val="00B3325E"/>
    <w:rsid w:val="00B3690F"/>
    <w:rsid w:val="00B52DB1"/>
    <w:rsid w:val="00B61B8D"/>
    <w:rsid w:val="00B73419"/>
    <w:rsid w:val="00B7574F"/>
    <w:rsid w:val="00B82BEB"/>
    <w:rsid w:val="00B92262"/>
    <w:rsid w:val="00B9595A"/>
    <w:rsid w:val="00B95D2A"/>
    <w:rsid w:val="00B9776F"/>
    <w:rsid w:val="00BA020F"/>
    <w:rsid w:val="00BA110C"/>
    <w:rsid w:val="00BD0BF7"/>
    <w:rsid w:val="00BD2042"/>
    <w:rsid w:val="00BD5A0E"/>
    <w:rsid w:val="00BD757A"/>
    <w:rsid w:val="00C006EF"/>
    <w:rsid w:val="00C032FD"/>
    <w:rsid w:val="00C104D6"/>
    <w:rsid w:val="00C12D77"/>
    <w:rsid w:val="00C364A7"/>
    <w:rsid w:val="00C42EC7"/>
    <w:rsid w:val="00C52754"/>
    <w:rsid w:val="00C55BFC"/>
    <w:rsid w:val="00C610B2"/>
    <w:rsid w:val="00C6110E"/>
    <w:rsid w:val="00C62A8D"/>
    <w:rsid w:val="00C928AB"/>
    <w:rsid w:val="00C929B6"/>
    <w:rsid w:val="00C95452"/>
    <w:rsid w:val="00CA15A7"/>
    <w:rsid w:val="00CB0A17"/>
    <w:rsid w:val="00CB0F73"/>
    <w:rsid w:val="00CB3EE9"/>
    <w:rsid w:val="00CC4D0F"/>
    <w:rsid w:val="00CC6145"/>
    <w:rsid w:val="00CD56FA"/>
    <w:rsid w:val="00CE0B65"/>
    <w:rsid w:val="00CE5A18"/>
    <w:rsid w:val="00CE73DD"/>
    <w:rsid w:val="00CE766C"/>
    <w:rsid w:val="00CE7BF5"/>
    <w:rsid w:val="00CF48BE"/>
    <w:rsid w:val="00CF7FC8"/>
    <w:rsid w:val="00D0381D"/>
    <w:rsid w:val="00D10F9D"/>
    <w:rsid w:val="00D13301"/>
    <w:rsid w:val="00D2123C"/>
    <w:rsid w:val="00D37D22"/>
    <w:rsid w:val="00D40B54"/>
    <w:rsid w:val="00D61141"/>
    <w:rsid w:val="00D63F41"/>
    <w:rsid w:val="00D73559"/>
    <w:rsid w:val="00D83A65"/>
    <w:rsid w:val="00D931FE"/>
    <w:rsid w:val="00DA1536"/>
    <w:rsid w:val="00DA2EA0"/>
    <w:rsid w:val="00DE1A94"/>
    <w:rsid w:val="00DF1EC3"/>
    <w:rsid w:val="00E143DB"/>
    <w:rsid w:val="00E20016"/>
    <w:rsid w:val="00E22D25"/>
    <w:rsid w:val="00E264E7"/>
    <w:rsid w:val="00E26F96"/>
    <w:rsid w:val="00E47390"/>
    <w:rsid w:val="00E509C6"/>
    <w:rsid w:val="00E656B8"/>
    <w:rsid w:val="00E65CEA"/>
    <w:rsid w:val="00E6660D"/>
    <w:rsid w:val="00E7012B"/>
    <w:rsid w:val="00EA73B4"/>
    <w:rsid w:val="00EC0EB6"/>
    <w:rsid w:val="00EC7C21"/>
    <w:rsid w:val="00ED01FB"/>
    <w:rsid w:val="00EE2ADD"/>
    <w:rsid w:val="00EE332A"/>
    <w:rsid w:val="00EE6341"/>
    <w:rsid w:val="00EF4E2D"/>
    <w:rsid w:val="00F26B96"/>
    <w:rsid w:val="00F46636"/>
    <w:rsid w:val="00F62653"/>
    <w:rsid w:val="00F66AA1"/>
    <w:rsid w:val="00F6701E"/>
    <w:rsid w:val="00F7576F"/>
    <w:rsid w:val="00F9426B"/>
    <w:rsid w:val="00FB0AB2"/>
    <w:rsid w:val="00FB62C9"/>
    <w:rsid w:val="00FC1267"/>
    <w:rsid w:val="00FC39F8"/>
    <w:rsid w:val="00FD6859"/>
    <w:rsid w:val="00FE5553"/>
    <w:rsid w:val="00FE6379"/>
    <w:rsid w:val="00FF4C81"/>
    <w:rsid w:val="00FF6339"/>
    <w:rsid w:val="00FF7F36"/>
    <w:rsid w:val="17072597"/>
    <w:rsid w:val="184C0106"/>
    <w:rsid w:val="21C71742"/>
    <w:rsid w:val="230CB48E"/>
    <w:rsid w:val="26788116"/>
    <w:rsid w:val="3251E61D"/>
    <w:rsid w:val="352CDC95"/>
    <w:rsid w:val="3A3594BE"/>
    <w:rsid w:val="3E2F307C"/>
    <w:rsid w:val="44E710C5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unhideWhenUsed/>
    <w:rsid w:val="00541A2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43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43A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3A2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3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3A2"/>
    <w:rPr>
      <w:rFonts w:ascii="Arial" w:hAnsi="Arial"/>
      <w:b/>
      <w:bCs/>
      <w:color w:val="4D3733" w:themeColor="background1"/>
      <w:sz w:val="20"/>
      <w:szCs w:val="20"/>
    </w:rPr>
  </w:style>
  <w:style w:type="character" w:customStyle="1" w:styleId="dttext">
    <w:name w:val="dttext"/>
    <w:basedOn w:val="DefaultParagraphFont"/>
    <w:rsid w:val="001C53C3"/>
  </w:style>
  <w:style w:type="character" w:customStyle="1" w:styleId="ex-sent">
    <w:name w:val="ex-sent"/>
    <w:basedOn w:val="DefaultParagraphFont"/>
    <w:rsid w:val="001C53C3"/>
  </w:style>
  <w:style w:type="character" w:customStyle="1" w:styleId="mwtwi">
    <w:name w:val="mw_t_wi"/>
    <w:basedOn w:val="DefaultParagraphFont"/>
    <w:rsid w:val="001C53C3"/>
  </w:style>
  <w:style w:type="character" w:customStyle="1" w:styleId="letter">
    <w:name w:val="letter"/>
    <w:basedOn w:val="DefaultParagraphFont"/>
    <w:rsid w:val="001C53C3"/>
  </w:style>
  <w:style w:type="character" w:styleId="Strong">
    <w:name w:val="Strong"/>
    <w:basedOn w:val="DefaultParagraphFont"/>
    <w:uiPriority w:val="22"/>
    <w:qFormat/>
    <w:rsid w:val="001C53C3"/>
    <w:rPr>
      <w:b/>
      <w:bCs/>
    </w:rPr>
  </w:style>
  <w:style w:type="character" w:styleId="Emphasis">
    <w:name w:val="Emphasis"/>
    <w:basedOn w:val="DefaultParagraphFont"/>
    <w:uiPriority w:val="20"/>
    <w:qFormat/>
    <w:rsid w:val="001C53C3"/>
    <w:rPr>
      <w:i/>
      <w:iCs/>
    </w:rPr>
  </w:style>
  <w:style w:type="character" w:customStyle="1" w:styleId="sl">
    <w:name w:val="sl"/>
    <w:basedOn w:val="DefaultParagraphFont"/>
    <w:rsid w:val="001C53C3"/>
  </w:style>
  <w:style w:type="character" w:customStyle="1" w:styleId="num">
    <w:name w:val="num"/>
    <w:basedOn w:val="DefaultParagraphFont"/>
    <w:rsid w:val="001C53C3"/>
  </w:style>
  <w:style w:type="character" w:customStyle="1" w:styleId="text-uppercase">
    <w:name w:val="text-uppercase"/>
    <w:basedOn w:val="DefaultParagraphFont"/>
    <w:rsid w:val="001C53C3"/>
  </w:style>
  <w:style w:type="character" w:customStyle="1" w:styleId="auth">
    <w:name w:val="auth"/>
    <w:basedOn w:val="DefaultParagraphFont"/>
    <w:rsid w:val="006C218A"/>
  </w:style>
  <w:style w:type="character" w:customStyle="1" w:styleId="one-click-content">
    <w:name w:val="one-click-content"/>
    <w:basedOn w:val="DefaultParagraphFont"/>
    <w:rsid w:val="00934C0E"/>
  </w:style>
  <w:style w:type="character" w:styleId="UnresolvedMention">
    <w:name w:val="Unresolved Mention"/>
    <w:basedOn w:val="DefaultParagraphFont"/>
    <w:uiPriority w:val="99"/>
    <w:unhideWhenUsed/>
    <w:rsid w:val="00690A4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07BE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0784D"/>
    <w:pPr>
      <w:spacing w:after="0" w:line="240" w:lineRule="auto"/>
    </w:pPr>
    <w:rPr>
      <w:rFonts w:ascii="Arial" w:hAnsi="Arial"/>
      <w:color w:val="4D3733" w:themeColor="background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6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4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70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1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  <Links xmlns="c3da832f-3ecf-443d-91e7-99457f18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7" ma:contentTypeDescription="Create a new document." ma:contentTypeScope="" ma:versionID="61d534cd2a05094a8a0ca3a5643a8432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f7bfdee3653686cc51fec6b3c20d3d5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D05ABC-F13A-4C39-94C5-0E07499AE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336479-A4A3-4DA5-B033-8997F9397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seph Ruiz</cp:lastModifiedBy>
  <cp:revision>3</cp:revision>
  <dcterms:created xsi:type="dcterms:W3CDTF">2022-05-14T14:50:00Z</dcterms:created>
  <dcterms:modified xsi:type="dcterms:W3CDTF">2022-05-1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